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331B5" w14:textId="77777777" w:rsidR="00BE5EC0" w:rsidRDefault="00BE5EC0" w:rsidP="00BE5EC0">
      <w:r>
        <w:t xml:space="preserve">Like many companies, we guarantee our products; if an item hasn’t met your expectations, you can bring it back for an exchange, refund or credit. If you have any questions about our guarantee, please, email us at [ </w:t>
      </w:r>
      <w:proofErr w:type="gramStart"/>
      <w:r>
        <w:t>flyringokite@hotmail.com ]</w:t>
      </w:r>
      <w:proofErr w:type="gramEnd"/>
    </w:p>
    <w:p w14:paraId="1616F1FB" w14:textId="77777777" w:rsidR="00BE5EC0" w:rsidRDefault="00BE5EC0" w:rsidP="00BE5EC0"/>
    <w:p w14:paraId="094DDC2A" w14:textId="77777777" w:rsidR="00BE5EC0" w:rsidRDefault="00BE5EC0" w:rsidP="00BE5EC0">
      <w:r>
        <w:t xml:space="preserve">Returns and Exchanges </w:t>
      </w:r>
    </w:p>
    <w:p w14:paraId="0B03F0A8" w14:textId="77777777" w:rsidR="00BE5EC0" w:rsidRDefault="00BE5EC0" w:rsidP="00BE5EC0"/>
    <w:p w14:paraId="313415C1" w14:textId="77777777" w:rsidR="00BE5EC0" w:rsidRDefault="00BE5EC0" w:rsidP="00BE5EC0">
      <w:r>
        <w:t xml:space="preserve">Returns and exchanges can be made by mail. Please email us if you wish to return or cancel an order placed online. </w:t>
      </w:r>
    </w:p>
    <w:p w14:paraId="363353D9" w14:textId="77777777" w:rsidR="00BE5EC0" w:rsidRDefault="00BE5EC0" w:rsidP="00BE5EC0"/>
    <w:p w14:paraId="6A24714A" w14:textId="77777777" w:rsidR="00BE5EC0" w:rsidRDefault="00BE5EC0" w:rsidP="00BE5EC0">
      <w:r>
        <w:t xml:space="preserve">Returning by mail </w:t>
      </w:r>
    </w:p>
    <w:p w14:paraId="131B0C56" w14:textId="77777777" w:rsidR="00BE5EC0" w:rsidRDefault="00BE5EC0" w:rsidP="00BE5EC0">
      <w:r>
        <w:t>•</w:t>
      </w:r>
      <w:r>
        <w:tab/>
        <w:t xml:space="preserve">Within the US: Returned items must be sent via insured, prepaid Regular US Mail. Ensuring your return allows you to track your parcel with the US Postal Service. </w:t>
      </w:r>
      <w:r>
        <w:rPr>
          <w:rFonts w:ascii="Tahoma" w:hAnsi="Tahoma" w:cs="Tahoma"/>
        </w:rPr>
        <w:t> </w:t>
      </w:r>
      <w:r>
        <w:t xml:space="preserve">Please Note: We cannot accept CODs. </w:t>
      </w:r>
    </w:p>
    <w:p w14:paraId="0FB4FAAA" w14:textId="77777777" w:rsidR="00BE5EC0" w:rsidRDefault="00BE5EC0" w:rsidP="00BE5EC0">
      <w:r>
        <w:t>•</w:t>
      </w:r>
      <w:r>
        <w:tab/>
        <w:t xml:space="preserve">Outside the US: Ship goods prepaid, by insured ground shipping. To avoid unnecessary delays, please write “U.S. Goods returning” on the outside of the package. </w:t>
      </w:r>
    </w:p>
    <w:p w14:paraId="2D0100CF" w14:textId="77777777" w:rsidR="00BE5EC0" w:rsidRDefault="00BE5EC0" w:rsidP="00BE5EC0">
      <w:r>
        <w:t>•</w:t>
      </w:r>
      <w:r>
        <w:tab/>
        <w:t>Custom orders are not returnable or refundable.</w:t>
      </w:r>
      <w:r>
        <w:rPr>
          <w:rFonts w:ascii="Tahoma" w:hAnsi="Tahoma" w:cs="Tahoma"/>
        </w:rPr>
        <w:t> </w:t>
      </w:r>
    </w:p>
    <w:p w14:paraId="1A88CFC1" w14:textId="77777777" w:rsidR="00BE5EC0" w:rsidRDefault="00BE5EC0" w:rsidP="00BE5EC0"/>
    <w:p w14:paraId="0D96EEB1" w14:textId="77777777" w:rsidR="00BE5EC0" w:rsidRDefault="00BE5EC0" w:rsidP="00BE5EC0">
      <w:r>
        <w:t xml:space="preserve">Please note: Our Processing Center cannot accept returns in person. Mail returns to Fly Ringo Kite, </w:t>
      </w:r>
    </w:p>
    <w:p w14:paraId="724FAC07" w14:textId="77777777" w:rsidR="00BE5EC0" w:rsidRDefault="00BE5EC0" w:rsidP="00BE5EC0">
      <w:r>
        <w:t xml:space="preserve">34 </w:t>
      </w:r>
      <w:proofErr w:type="spellStart"/>
      <w:r>
        <w:t>Halgren</w:t>
      </w:r>
      <w:proofErr w:type="spellEnd"/>
      <w:r>
        <w:t xml:space="preserve"> Crescent, Haverstraw New York, 10927.</w:t>
      </w:r>
    </w:p>
    <w:p w14:paraId="75877D6E" w14:textId="77777777" w:rsidR="00BE5EC0" w:rsidRDefault="00BE5EC0" w:rsidP="00BE5EC0"/>
    <w:p w14:paraId="69E3CC96" w14:textId="77777777" w:rsidR="00BE5EC0" w:rsidRDefault="00BE5EC0" w:rsidP="00BE5EC0">
      <w:r>
        <w:t xml:space="preserve">Please Note: All items must be returned in its original packing material. Return items must be returned in its original state, damage or if kite was flown a percentage of your original purchase will not be refunded or will be refused by [Flyringokite.com]. </w:t>
      </w:r>
    </w:p>
    <w:p w14:paraId="632C786C" w14:textId="77777777" w:rsidR="00BE5EC0" w:rsidRDefault="00BE5EC0" w:rsidP="00BE5EC0"/>
    <w:p w14:paraId="3C14B096" w14:textId="77777777" w:rsidR="00726764" w:rsidRDefault="00BE5EC0" w:rsidP="00BE5EC0">
      <w:r>
        <w:t xml:space="preserve">If you are requesting an exchange, please remember to include </w:t>
      </w:r>
      <w:proofErr w:type="gramStart"/>
      <w:r>
        <w:t>sufficient</w:t>
      </w:r>
      <w:proofErr w:type="gramEnd"/>
      <w:r>
        <w:t xml:space="preserve"> payment for the return postage. Where applicable, please contact your local customs office for information about any taxes or duties that may be assessed on a return shipment.</w:t>
      </w:r>
      <w:bookmarkStart w:id="0" w:name="_GoBack"/>
      <w:bookmarkEnd w:id="0"/>
    </w:p>
    <w:sectPr w:rsidR="007267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zQxsDQyNrcwNDFQ0lEKTi0uzszPAykwrAUAUiBQ/CwAAAA="/>
  </w:docVars>
  <w:rsids>
    <w:rsidRoot w:val="00BE5EC0"/>
    <w:rsid w:val="00726764"/>
    <w:rsid w:val="00BE5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8A535"/>
  <w15:chartTrackingRefBased/>
  <w15:docId w15:val="{641D6852-15CA-4F4B-B4D9-292E6D4D1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9</Characters>
  <Application>Microsoft Office Word</Application>
  <DocSecurity>0</DocSecurity>
  <Lines>10</Lines>
  <Paragraphs>2</Paragraphs>
  <ScaleCrop>false</ScaleCrop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bean, Horace (NBCUniversal)</dc:creator>
  <cp:keywords/>
  <dc:description/>
  <cp:lastModifiedBy>Mcbean, Horace (NBCUniversal)</cp:lastModifiedBy>
  <cp:revision>1</cp:revision>
  <dcterms:created xsi:type="dcterms:W3CDTF">2021-03-24T17:10:00Z</dcterms:created>
  <dcterms:modified xsi:type="dcterms:W3CDTF">2021-03-24T17:10:00Z</dcterms:modified>
</cp:coreProperties>
</file>